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 citronnier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3,7-dimethylnona-1,6-dien-3-ol, LIMONENE, geranyl acetate, citra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Floral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ene brassylate (105-95-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de poids corporel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1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ene brassylate (105-95-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 citronnier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 citronnier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ene brassylat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d-limonene ; geranyl acetate ; allyl heptan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3,7-dimethylnona-1,6-dien-3-ol, LIMONENE, geranyl acetate, citra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1/03/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 citronnier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 citronnier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31/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354EA81-280A-4766-A6BF-9234BF810801}"/>
</file>

<file path=customXml/itemProps3.xml><?xml version="1.0" encoding="utf-8"?>
<ds:datastoreItem xmlns:ds="http://schemas.openxmlformats.org/officeDocument/2006/customXml" ds:itemID="{0379C803-5B9D-465B-A01C-A495CEB93C9E}"/>
</file>

<file path=customXml/itemProps4.xml><?xml version="1.0" encoding="utf-8"?>
<ds:datastoreItem xmlns:ds="http://schemas.openxmlformats.org/officeDocument/2006/customXml" ds:itemID="{04C0BBB3-8913-427A-AD48-F7230D7A2EBC}"/>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